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2ce5af6-9a72-4924-8867-4272fdf1c3b3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2ce5af6-9a72-4924-8867-4272fdf1c3b3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4916009-f26d-42f3-b1ed-0df36ca4a5b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4916009-f26d-42f3-b1ed-0df36ca4a5b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87f6180-18f4-4d2a-ae4f-e16248d9e08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87f6180-18f4-4d2a-ae4f-e16248d9e08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dadfa61-b4fc-48e1-8e1a-9ee3844ae005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dadfa61-b4fc-48e1-8e1a-9ee3844ae005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bdcb0bc-096f-49cc-97f9-0786e602d5c3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bdcb0bc-096f-49cc-97f9-0786e602d5c3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465401d-342b-4165-a60c-56900ed1b1e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465401d-342b-4165-a60c-56900ed1b1ea"/>
      <w:r>
        <w:rPr>
          <w:rFonts/>
          <w:b w:val="true"/>
        </w:rPr>
        <w:t xml:space="preserve">: </w:t>
      </w:r>
      <w:r>
        <w:t xml:space="preserve">B - Enoncé 14 : La consommation de Puff Bars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ec9eff-5a88-43b5-82b7-4e6224f5ec1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ec9eff-5a88-43b5-82b7-4e6224f5ec1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58139c-99cc-4adb-9823-af7d042b3e0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58139c-99cc-4adb-9823-af7d042b3e0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85019f0-b0df-4295-8076-c96f5c57d52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85019f0-b0df-4295-8076-c96f5c57d529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e658c2e-d52d-48e6-aa6c-a8a4f2e7b2a4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e658c2e-d52d-48e6-aa6c-a8a4f2e7b2a4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a07e700-16d0-413b-84e6-dea0173bb98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a07e700-16d0-413b-84e6-dea0173bb98a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ef95622-6f65-445b-a628-ec270d1fc5df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ef95622-6f65-445b-a628-ec270d1fc5d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8:00Z</dcterms:created>
  <dcterms:modified xsi:type="dcterms:W3CDTF">2024-02-05T14:48:0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6</vt:lpwstr>
  </property>
</Properties>
</file>